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7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8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0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0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0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0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4"/>
    <w:bookmarkStart w:id="107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bookmarkEnd w:id="105"/>
    <w:bookmarkStart w:id="106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3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3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3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6"/>
    <w:bookmarkEnd w:id="107"/>
    <w:bookmarkEnd w:id="108"/>
    <w:bookmarkStart w:id="116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1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09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19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19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196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09"/>
    <w:bookmarkStart w:id="110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198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198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198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0"/>
    <w:bookmarkEnd w:id="111"/>
    <w:bookmarkStart w:id="114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2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1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1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2"/>
    <w:bookmarkStart w:id="113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3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3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3"/>
    <w:bookmarkEnd w:id="114"/>
    <w:bookmarkStart w:id="115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r>
        <w:br w:type="page"/>
      </w:r>
    </w:p>
    <w:bookmarkEnd w:id="115"/>
    <w:bookmarkEnd w:id="116"/>
    <w:bookmarkStart w:id="127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0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0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0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CHEMA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0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0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0"/>
    <w:bookmarkStart w:id="121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0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1"/>
    <w:bookmarkStart w:id="122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1"/>
        </w:numPr>
      </w:pPr>
      <w:r>
        <w:t xml:space="preserve">Clique em OK.</w:t>
      </w:r>
      <w:r>
        <w:br/>
      </w:r>
    </w:p>
    <w:p>
      <w:r>
        <w:br w:type="page"/>
      </w:r>
    </w:p>
    <w:bookmarkEnd w:id="122"/>
    <w:bookmarkStart w:id="123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3"/>
    <w:bookmarkStart w:id="124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1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3"/>
        </w:numPr>
      </w:pPr>
      <w:r>
        <w:t xml:space="preserve">Sobre permissões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1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4"/>
    <w:bookmarkStart w:id="125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1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15"/>
        </w:numPr>
      </w:pPr>
      <w:r>
        <w:t xml:space="preserve">Sintaxe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5"/>
    <w:bookmarkStart w:id="126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1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6"/>
    <w:bookmarkEnd w:id="127"/>
    <w:bookmarkStart w:id="135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8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8"/>
    <w:bookmarkStart w:id="129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27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0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31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31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31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33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34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34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3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3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36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9"/>
    <w:bookmarkStart w:id="133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30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4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41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41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44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44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Etc.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0"/>
    <w:bookmarkStart w:id="131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9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49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Start w:id="132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54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32"/>
    <w:bookmarkEnd w:id="133"/>
    <w:bookmarkStart w:id="134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4"/>
    <w:bookmarkEnd w:id="135"/>
    <w:bookmarkStart w:id="139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6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63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6"/>
    <w:bookmarkStart w:id="137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65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7"/>
    <w:bookmarkStart w:id="138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8"/>
    <w:bookmarkEnd w:id="139"/>
    <w:bookmarkStart w:id="141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40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9 e 110.</w:t>
      </w:r>
      <w:r>
        <w:br/>
      </w:r>
    </w:p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7" Target="media/rId117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11T17:43:34Z</dcterms:created>
  <dcterms:modified xsi:type="dcterms:W3CDTF">2022-07-11T17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